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Belgium</w:t>
      </w:r>
      <w:r>
        <w:t xml:space="preserve"> </w:t>
      </w:r>
      <w:r>
        <w:t xml:space="preserve">Brussels</w:t>
      </w:r>
    </w:p>
    <w:bookmarkStart w:id="20" w:name="X95112a8497a1635b3445a406e42557b53e6ec8c"/>
    <w:p>
      <w:pPr>
        <w:pStyle w:val="Heading1"/>
      </w:pPr>
      <w:r>
        <w:t xml:space="preserve">Cover Letter for Meteorologist Position in Belgium Brussels</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Meteorologist position at [Organization Name] in Belgium Brussels. With a profound passion for atmospheric sciences, a robust academic background, and hands-on experience in weather forecasting and climate analysis, I am eager to contribute my expertise to an organization that values precision, innovation, and a commitment to public service. Belgium Brussels is a unique hub for meteorological research due to its strategic location at the crossroads of Europe’s diverse climatic zones, and I am particularly inspired by the opportunity to work in such a dynamic environment.</w:t>
      </w:r>
    </w:p>
    <w:p>
      <w:pPr>
        <w:pStyle w:val="BodyText"/>
      </w:pPr>
      <w:r>
        <w:t xml:space="preserve">As a dedicated Meteorologist, I have always been driven by the challenge of understanding and predicting weather patterns that impact communities, industries, and ecosystems. My academic journey began with a Bachelor’s degree in Atmospheric Science from [University Name], where I developed a strong foundation in meteorological principles, atmospheric dynamics, and climate systems. This was followed by a Master’s degree in Environmental Meteorology from [University Name], where I specialized in numerical weather prediction models and their applications to regional climate studies. These qualifications have equipped me with the technical skills necessary to analyze complex weather data, interpret satellite imagery, and provide actionable insights that support decision-making.</w:t>
      </w:r>
    </w:p>
    <w:p>
      <w:pPr>
        <w:pStyle w:val="BodyText"/>
      </w:pPr>
      <w:r>
        <w:t xml:space="preserve">My professional experience has further refined my ability to deliver accurate and timely meteorological services. As a Meteorologist at [Previous Organization Name], I was responsible for monitoring real-time weather conditions, issuing forecasts for both short-term and long-term planning, and collaborating with stakeholders to mitigate the impacts of severe weather events. One of my proudest achievements was leading a project that integrated machine learning algorithms into traditional forecasting models, which significantly improved the accuracy of precipitation predictions in urban areas. This experience not only deepened my technical expertise but also reinforced my belief in the power of innovation to enhance meteorological services.</w:t>
      </w:r>
    </w:p>
    <w:p>
      <w:pPr>
        <w:pStyle w:val="BodyText"/>
      </w:pPr>
      <w:r>
        <w:t xml:space="preserve">What draws me most to Belgium Brussels is its unique position as a global center for environmental research and policy development. The city’s proximity to the European Union institutions and its role in shaping climate policies make it an ideal location for a Meteorologist committed to advancing scientific understanding and public awareness. I am particularly interested in contributing to initiatives that address climate change mitigation, extreme weather resilience, and sustainable urban planning—areas where Belgium has already demonstrated leadership. The opportunity to work alongside colleagues who share a dedication to these goals is both exciting and inspiring.</w:t>
      </w:r>
    </w:p>
    <w:p>
      <w:pPr>
        <w:pStyle w:val="BodyText"/>
      </w:pPr>
      <w:r>
        <w:t xml:space="preserve">Beyond my technical skills, I bring a strong work ethic, attention to detail, and the ability to communicate complex meteorological concepts in accessible ways. Whether presenting forecasts to the public, advising emergency management teams during severe weather events, or collaborating with researchers on climate studies, I prioritize clarity and reliability. My fluency in [Languages]—including English and French—also enables me to engage effectively with diverse audiences in Belgium Brussels, where multilingual communication is essential for fostering collaboration across sectors.</w:t>
      </w:r>
    </w:p>
    <w:p>
      <w:pPr>
        <w:pStyle w:val="BodyText"/>
      </w:pPr>
      <w:r>
        <w:t xml:space="preserve">One of the key strengths I offer as a Meteorologist is my adaptability to changing environments. During my time at [Previous Organization Name], I worked in both urban and rural settings, each presenting distinct meteorological challenges. For instance, I developed tailored weather advisories for agricultural communities in [Region], which required balancing scientific accuracy with practical considerations for farmers. Similarly, my experience monitoring weather conditions in high-density urban areas has honed my ability to analyze microclimates and their impacts on public health and infrastructure. These experiences have prepared me to thrive in the multifaceted environment of Belgium Brussels, where meteorological work intersects with transportation, energy, and public safety.</w:t>
      </w:r>
    </w:p>
    <w:p>
      <w:pPr>
        <w:pStyle w:val="BodyText"/>
      </w:pPr>
      <w:r>
        <w:t xml:space="preserve">Moreover, I am deeply committed to advancing the field of meteorology through continuous learning and professional development. I regularly attend conferences such as the European Meteorological Society (EMS) meeting and participate in workshops on emerging technologies like AI-driven weather modeling. These opportunities keep me at the forefront of industry trends and ensure that my work remains relevant and impactful. In Belgium Brussels, I am eager to contribute to similar initiatives while also learning from the region’s rich meteorological heritage and cutting-edge research institutions.</w:t>
      </w:r>
    </w:p>
    <w:p>
      <w:pPr>
        <w:pStyle w:val="BodyText"/>
      </w:pPr>
      <w:r>
        <w:t xml:space="preserve">The role of a Meteorologist in Belgium Brussels extends beyond traditional forecasting. With the increasing frequency of extreme weather events linked to climate change, there is a growing need for experts who can provide data-driven solutions to protect communities and ecosystems. My background in climate modeling and environmental risk assessment positions me to play a vital role in this effort. I am particularly interested in exploring how meteorological data can inform policies related to renewable energy adoption, flood prevention, and disaster response—areas where Belgium has made significant strides.</w:t>
      </w:r>
    </w:p>
    <w:p>
      <w:pPr>
        <w:pStyle w:val="BodyText"/>
      </w:pPr>
      <w:r>
        <w:t xml:space="preserve">Finally, I want to emphasize my enthusiasm for joining a team that values excellence and innovation. The opportunity to work in Belgium Brussels is not just a career move but a chance to contribute to a global conversation about weather, climate, and sustainability. I am confident that my skills, experience, and passion for meteorology align with the goals of [Organization Name], and I would be honored to bring my expertise to your organization. Thank you for considering my application. I look forward to the possibility of discussing how I can contribute to your mission as a Meteorologist in Belgium Brusse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Belgium Brussels</dc:title>
  <dc:creator/>
  <cp:keywords/>
  <dcterms:created xsi:type="dcterms:W3CDTF">2025-12-10T14:57:21Z</dcterms:created>
  <dcterms:modified xsi:type="dcterms:W3CDTF">2025-12-10T14:57:21Z</dcterms:modified>
</cp:coreProperties>
</file>

<file path=docProps/custom.xml><?xml version="1.0" encoding="utf-8"?>
<Properties xmlns="http://schemas.openxmlformats.org/officeDocument/2006/custom-properties" xmlns:vt="http://schemas.openxmlformats.org/officeDocument/2006/docPropsVTypes"/>
</file>